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m for the Systems Engineer position at your organization, located in the vibrant and innovative city of New Zealand Wellington. As a dedicated Systems Engineer with a passion for designing, implementing, and optimizing complex systems, I am eager to contribute my technical expertise and problem-solving skills to support your team’s mission. The opportunity to work in New Zealand Wellington—a hub for technology and forward-thinking initiatives—aligns perfectly with my career goals and professional aspirations.</w:t>
      </w:r>
    </w:p>
    <w:p>
      <w:pPr>
        <w:pStyle w:val="BodyText"/>
      </w:pPr>
      <w:r>
        <w:t xml:space="preserve">With over [X years] of experience in systems engineering, I have developed a strong foundation in managing end-to-end system lifecycle processes, from conceptual design to deployment and maintenance. My work has spanned industries such as telecommunications, software development, and enterprise IT infrastructure, where I have consistently delivered solutions that enhance operational efficiency and scalability. For instance, at my previous role with [Previous Company Name], I led the integration of a cloud-based network architecture that reduced system downtime by 30% while improving data security protocols. These experiences have equipped me with the technical acumen and collaborative mindset required to thrive in a dynamic environment like New Zealand Wellington.</w:t>
      </w:r>
    </w:p>
    <w:p>
      <w:pPr>
        <w:pStyle w:val="BodyText"/>
      </w:pPr>
      <w:r>
        <w:t xml:space="preserve">What excites me most about the Systems Engineer role is the opportunity to work in a location known for its thriving tech ecosystem. New Zealand Wellington is not only home to innovative startups but also hosts some of the country’s largest technology firms, creating a unique blend of creativity and technical excellence. I have followed recent advancements in Wellington’s tech sector, particularly its focus on sustainable solutions and digital transformation, and I am eager to contribute my skills to projects that align with these goals. Whether it is optimizing system performance for local enterprises or supporting the development of cutting-edge software applications, I am confident that my background in systems engineering will add value to your organization.</w:t>
      </w:r>
    </w:p>
    <w:p>
      <w:pPr>
        <w:pStyle w:val="BodyText"/>
      </w:pPr>
      <w:r>
        <w:t xml:space="preserve">As a Systems Engineer, I approach every challenge with a methodical and analytical mindset. My ability to translate business requirements into technical solutions has been instrumental in driving successful outcomes for my previous employers. For example, I once collaborated with cross-functional teams to design a hybrid cloud infrastructure that streamlined data management for a multinational client. This project required not only technical expertise but also strong communication skills to ensure alignment across departments and stakeholders. I take pride in my ability to balance technical depth with clear, concise communication, which is essential when working in fast-paced environments like Wellington’s tech community.</w:t>
      </w:r>
    </w:p>
    <w:p>
      <w:pPr>
        <w:pStyle w:val="BodyText"/>
      </w:pPr>
      <w:r>
        <w:t xml:space="preserve">One of the key aspects of systems engineering is the continuous pursuit of innovation. In New Zealand Wellington, where technological advancement is a priority, I am committed to staying at the forefront of industry trends and emerging technologies. My ongoing education in [relevant certifications or courses, e.g., "cloud computing" or "cybersecurity"] has kept me updated on the latest tools and methodologies. Additionally, I actively participate in professional networks such as [relevant organizations or communities], which allows me to exchange knowledge with peers and stay informed about the evolving needs of the tech industry. This proactive approach ensures that I can bring fresh ideas and solutions to your team.</w:t>
      </w:r>
    </w:p>
    <w:p>
      <w:pPr>
        <w:pStyle w:val="BodyText"/>
      </w:pPr>
      <w:r>
        <w:t xml:space="preserve">What sets me apart as a Systems Engineer is my unwavering dedication to reliability, efficiency, and user-centric design. I understand that systems are not just about hardware and software—they are about enabling people to achieve their goals. Whether it is troubleshooting a critical system failure or optimizing workflows for better performance, I prioritize solutions that are both technically sound and aligned with business objectives. In New Zealand Wellington’s competitive tech landscape, this focus on delivering value through engineering excellence is more important than ever.</w:t>
      </w:r>
    </w:p>
    <w:p>
      <w:pPr>
        <w:pStyle w:val="BodyText"/>
      </w:pPr>
      <w:r>
        <w:t xml:space="preserve">I am particularly drawn to your organization because of its reputation for fostering innovation and excellence in systems engineering. Your commitment to [specific detail about the company, e.g., "sustainable technology solutions" or "client-centric approaches"] resonates with my own professional values. I am eager to contribute my expertise in system design, integration, and maintenance while learning from the talented professionals who call Wellington home. The opportunity to work in a city that balances natural beauty with technological innovation is an added incentive, as I believe that personal and professional growth thrive in environments where creativity and collaboration flourish.</w:t>
      </w:r>
    </w:p>
    <w:p>
      <w:pPr>
        <w:pStyle w:val="BodyText"/>
      </w:pPr>
      <w:r>
        <w:t xml:space="preserve">In conclusion, I am enthusiastic about the possibility of joining your team as a Systems Engineer in New Zealand Wellington. My technical background, collaborative spirit, and passion for solving complex challenges make me a strong candidate for this role. I would welcome the opportunity to discuss how my skills and experiences align with your organization’s needs. Thank you for considering my application, and I look forward to the possibility of contributing to your continued success.</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Position in New Zealand Wellington</dc:title>
  <dc:creator/>
  <dc:language>en</dc:language>
  <cp:keywords/>
  <dcterms:created xsi:type="dcterms:W3CDTF">2026-07-23T19:23:34Z</dcterms:created>
  <dcterms:modified xsi:type="dcterms:W3CDTF">2026-07-23T19:23:34Z</dcterms:modified>
</cp:coreProperties>
</file>

<file path=docProps/custom.xml><?xml version="1.0" encoding="utf-8"?>
<Properties xmlns="http://schemas.openxmlformats.org/officeDocument/2006/custom-properties" xmlns:vt="http://schemas.openxmlformats.org/officeDocument/2006/docPropsVTypes"/>
</file>